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10560" w:rsidRPr="00517D5D" w:rsidRDefault="00310560" w:rsidP="00310560">
      <w:pPr>
        <w:autoSpaceDE w:val="0"/>
        <w:autoSpaceDN w:val="0"/>
        <w:adjustRightInd w:val="0"/>
        <w:spacing w:after="0" w:line="240" w:lineRule="auto"/>
        <w:rPr>
          <w:rFonts w:ascii="Cambria,Bold" w:hAnsi="Cambria,Bold" w:cs="Cambria,Bold"/>
          <w:b/>
          <w:bCs/>
          <w:sz w:val="32"/>
          <w:szCs w:val="32"/>
        </w:rPr>
      </w:pPr>
      <w:r w:rsidRPr="00517D5D">
        <w:rPr>
          <w:rFonts w:ascii="Cambria,Bold" w:hAnsi="Cambria,Bold" w:cs="Cambria,Bold"/>
          <w:b/>
          <w:bCs/>
          <w:sz w:val="32"/>
          <w:szCs w:val="32"/>
        </w:rPr>
        <w:t>LAB RUBRICS:</w:t>
      </w:r>
      <w:r>
        <w:rPr>
          <w:rFonts w:ascii="Cambria,Bold" w:hAnsi="Cambria,Bold" w:cs="Cambria,Bold"/>
          <w:b/>
          <w:bCs/>
          <w:sz w:val="32"/>
          <w:szCs w:val="32"/>
        </w:rPr>
        <w:t xml:space="preserve"> (Circuits &amp; Systems-I Lab)</w:t>
      </w:r>
    </w:p>
    <w:tbl>
      <w:tblPr>
        <w:tblStyle w:val="TableGrid"/>
        <w:tblpPr w:leftFromText="180" w:rightFromText="180" w:horzAnchor="margin" w:tblpY="732"/>
        <w:tblW w:w="9535" w:type="dxa"/>
        <w:tblLook w:val="04A0" w:firstRow="1" w:lastRow="0" w:firstColumn="1" w:lastColumn="0" w:noHBand="0" w:noVBand="1"/>
      </w:tblPr>
      <w:tblGrid>
        <w:gridCol w:w="1993"/>
        <w:gridCol w:w="1872"/>
        <w:gridCol w:w="1800"/>
        <w:gridCol w:w="1710"/>
        <w:gridCol w:w="2160"/>
      </w:tblGrid>
      <w:tr w:rsidR="00310560" w:rsidTr="009B0605">
        <w:tc>
          <w:tcPr>
            <w:tcW w:w="1993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Criteria &amp; Point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Assigned</w:t>
            </w:r>
          </w:p>
        </w:tc>
        <w:tc>
          <w:tcPr>
            <w:tcW w:w="1872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Outstanding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1800" w:type="dxa"/>
          </w:tcPr>
          <w:p w:rsidR="00310560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Acceptable</w:t>
            </w:r>
            <w:r w:rsidRPr="00517D5D">
              <w:rPr>
                <w:rFonts w:cstheme="minorHAnsi"/>
                <w:b/>
                <w:bCs/>
              </w:rPr>
              <w:t xml:space="preserve"> 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710" w:type="dxa"/>
          </w:tcPr>
          <w:p w:rsidR="00310560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Considerable</w:t>
            </w:r>
            <w:r w:rsidRPr="00517D5D">
              <w:rPr>
                <w:rFonts w:cstheme="minorHAnsi"/>
                <w:b/>
                <w:bCs/>
              </w:rPr>
              <w:t xml:space="preserve"> 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2160" w:type="dxa"/>
          </w:tcPr>
          <w:p w:rsidR="00310560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Below Expectations</w:t>
            </w:r>
            <w:r w:rsidRPr="00517D5D">
              <w:rPr>
                <w:rFonts w:cstheme="minorHAnsi"/>
                <w:b/>
                <w:bCs/>
              </w:rPr>
              <w:t xml:space="preserve"> 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1</w:t>
            </w:r>
          </w:p>
        </w:tc>
      </w:tr>
      <w:tr w:rsidR="00310560" w:rsidTr="009B0605">
        <w:tc>
          <w:tcPr>
            <w:tcW w:w="1993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Attendance and Attentiveness in</w:t>
            </w:r>
          </w:p>
          <w:p w:rsidR="00310560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Lab</w:t>
            </w:r>
          </w:p>
          <w:p w:rsidR="00310560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  <w:p w:rsidR="00310560" w:rsidRPr="002C3CEB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2C3CEB">
              <w:rPr>
                <w:rFonts w:cstheme="minorHAnsi"/>
              </w:rPr>
              <w:t>PLO10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</w:tc>
        <w:tc>
          <w:tcPr>
            <w:tcW w:w="1872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Attended in proper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Time and attentive in Lab</w:t>
            </w:r>
          </w:p>
        </w:tc>
        <w:tc>
          <w:tcPr>
            <w:tcW w:w="1800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Attended in proper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Time but not attentive in Lab</w:t>
            </w:r>
          </w:p>
        </w:tc>
        <w:tc>
          <w:tcPr>
            <w:tcW w:w="1710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Attended late but attentive in Lab</w:t>
            </w:r>
          </w:p>
        </w:tc>
        <w:tc>
          <w:tcPr>
            <w:tcW w:w="2160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Attended late not attentive in Lab</w:t>
            </w:r>
          </w:p>
        </w:tc>
      </w:tr>
      <w:tr w:rsidR="00310560" w:rsidTr="009B0605">
        <w:tc>
          <w:tcPr>
            <w:tcW w:w="1993" w:type="dxa"/>
          </w:tcPr>
          <w:p w:rsidR="00310560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  <w:p w:rsidR="00310560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A456CF">
              <w:rPr>
                <w:rFonts w:cstheme="minorHAnsi"/>
                <w:b/>
                <w:bCs/>
              </w:rPr>
              <w:t>Equipment / Instruments Selection and Operation</w:t>
            </w:r>
          </w:p>
          <w:p w:rsidR="00310560" w:rsidRDefault="00310560" w:rsidP="009B0605">
            <w:pPr>
              <w:rPr>
                <w:rFonts w:cstheme="minorHAnsi"/>
                <w:b/>
                <w:bCs/>
              </w:rPr>
            </w:pPr>
          </w:p>
          <w:p w:rsidR="00310560" w:rsidRDefault="00310560" w:rsidP="009B060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O1, </w:t>
            </w:r>
          </w:p>
          <w:p w:rsidR="00310560" w:rsidRDefault="00310560" w:rsidP="009B0605">
            <w:pPr>
              <w:rPr>
                <w:rFonts w:cstheme="minorHAnsi"/>
              </w:rPr>
            </w:pPr>
            <w:r>
              <w:rPr>
                <w:rFonts w:cstheme="minorHAnsi"/>
              </w:rPr>
              <w:t>PLO2,</w:t>
            </w:r>
          </w:p>
          <w:p w:rsidR="00310560" w:rsidRDefault="00310560" w:rsidP="009B060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O3, </w:t>
            </w:r>
          </w:p>
          <w:p w:rsidR="00310560" w:rsidRPr="00EE7C5D" w:rsidRDefault="00310560" w:rsidP="009B060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O5, </w:t>
            </w:r>
          </w:p>
        </w:tc>
        <w:tc>
          <w:tcPr>
            <w:tcW w:w="1872" w:type="dxa"/>
          </w:tcPr>
          <w:p w:rsidR="00310560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:rsidR="00310560" w:rsidRPr="009A5F71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A456CF">
              <w:rPr>
                <w:rFonts w:cstheme="minorHAnsi"/>
              </w:rPr>
              <w:t>Right selection and operation of appropriate equipment and instruments to perform experiment.</w:t>
            </w:r>
          </w:p>
        </w:tc>
        <w:tc>
          <w:tcPr>
            <w:tcW w:w="1800" w:type="dxa"/>
          </w:tcPr>
          <w:p w:rsidR="00310560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:rsidR="00310560" w:rsidRPr="007F2B38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A456CF">
              <w:rPr>
                <w:rFonts w:cstheme="minorHAnsi"/>
              </w:rPr>
              <w:t>Right selection of appropriate equipment and instruments to perform experiment but with minor issues in operation</w:t>
            </w:r>
          </w:p>
        </w:tc>
        <w:tc>
          <w:tcPr>
            <w:tcW w:w="1710" w:type="dxa"/>
          </w:tcPr>
          <w:p w:rsidR="00310560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:rsidR="00310560" w:rsidRPr="007F2B38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A456CF">
              <w:rPr>
                <w:rFonts w:cstheme="minorHAnsi"/>
              </w:rPr>
              <w:t>Needs guidance for right selection of appropriate equipment and instruments to perform experiment and to overcome errors in operation</w:t>
            </w:r>
          </w:p>
        </w:tc>
        <w:tc>
          <w:tcPr>
            <w:tcW w:w="2160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:rsidR="00310560" w:rsidRPr="000A2687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A456CF">
              <w:rPr>
                <w:rFonts w:cstheme="minorHAnsi"/>
              </w:rPr>
              <w:t>Cannot appropriately select and operate equipment and instruments to perform experiment.</w:t>
            </w:r>
          </w:p>
        </w:tc>
      </w:tr>
      <w:tr w:rsidR="00310560" w:rsidTr="009B0605">
        <w:tc>
          <w:tcPr>
            <w:tcW w:w="1993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Result or Output</w:t>
            </w:r>
            <w:r>
              <w:rPr>
                <w:rFonts w:cstheme="minorHAnsi"/>
                <w:b/>
                <w:bCs/>
              </w:rPr>
              <w:t xml:space="preserve">/ </w:t>
            </w:r>
            <w:r w:rsidRPr="00517D5D">
              <w:rPr>
                <w:rFonts w:cstheme="minorHAnsi"/>
                <w:b/>
                <w:bCs/>
              </w:rPr>
              <w:t>Completion of target</w:t>
            </w:r>
          </w:p>
          <w:p w:rsidR="00310560" w:rsidRPr="00517D5D" w:rsidRDefault="00310560" w:rsidP="009B0605">
            <w:pPr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in Lab</w:t>
            </w:r>
          </w:p>
          <w:p w:rsidR="00310560" w:rsidRPr="00EE7C5D" w:rsidRDefault="00310560" w:rsidP="009B0605">
            <w:pPr>
              <w:rPr>
                <w:rFonts w:cstheme="minorHAnsi"/>
              </w:rPr>
            </w:pPr>
            <w:r w:rsidRPr="00EE7C5D">
              <w:rPr>
                <w:rFonts w:cstheme="minorHAnsi"/>
              </w:rPr>
              <w:t>PLO9,</w:t>
            </w:r>
          </w:p>
          <w:p w:rsidR="00310560" w:rsidRPr="00517D5D" w:rsidRDefault="00310560" w:rsidP="009B0605">
            <w:pPr>
              <w:rPr>
                <w:rFonts w:cstheme="minorHAnsi"/>
                <w:b/>
                <w:bCs/>
              </w:rPr>
            </w:pP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</w:tc>
        <w:tc>
          <w:tcPr>
            <w:tcW w:w="1872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100% target has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been completed and well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formatted.</w:t>
            </w:r>
          </w:p>
        </w:tc>
        <w:tc>
          <w:tcPr>
            <w:tcW w:w="1800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75% target has been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completed and well formatted.</w:t>
            </w:r>
          </w:p>
        </w:tc>
        <w:tc>
          <w:tcPr>
            <w:tcW w:w="1710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50% target has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been completed but not well formatted.</w:t>
            </w:r>
          </w:p>
        </w:tc>
        <w:tc>
          <w:tcPr>
            <w:tcW w:w="2160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None of the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outputs are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correct</w:t>
            </w:r>
          </w:p>
        </w:tc>
      </w:tr>
      <w:tr w:rsidR="00310560" w:rsidTr="009B0605">
        <w:tc>
          <w:tcPr>
            <w:tcW w:w="1993" w:type="dxa"/>
          </w:tcPr>
          <w:p w:rsidR="00310560" w:rsidRDefault="00310560" w:rsidP="009B0605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verall, Knowledge</w:t>
            </w:r>
          </w:p>
          <w:p w:rsidR="00310560" w:rsidRPr="00EE7C5D" w:rsidRDefault="00310560" w:rsidP="009B0605">
            <w:pPr>
              <w:rPr>
                <w:rFonts w:cstheme="minorHAnsi"/>
              </w:rPr>
            </w:pPr>
            <w:r w:rsidRPr="00EE7C5D">
              <w:rPr>
                <w:rFonts w:cstheme="minorHAnsi"/>
              </w:rPr>
              <w:t>PLO10,</w:t>
            </w:r>
          </w:p>
          <w:p w:rsidR="00310560" w:rsidRPr="00517D5D" w:rsidRDefault="00310560" w:rsidP="009B0605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872" w:type="dxa"/>
          </w:tcPr>
          <w:p w:rsidR="00310560" w:rsidRPr="00457F6A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Demonstrates excellent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knowledge of lab</w:t>
            </w:r>
          </w:p>
        </w:tc>
        <w:tc>
          <w:tcPr>
            <w:tcW w:w="1800" w:type="dxa"/>
          </w:tcPr>
          <w:p w:rsidR="00310560" w:rsidRPr="00457F6A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Demonstrates good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knowledge of lab</w:t>
            </w:r>
          </w:p>
        </w:tc>
        <w:tc>
          <w:tcPr>
            <w:tcW w:w="1710" w:type="dxa"/>
          </w:tcPr>
          <w:p w:rsidR="00310560" w:rsidRPr="00457F6A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Has partial idea about the</w:t>
            </w:r>
            <w:r>
              <w:rPr>
                <w:rFonts w:cstheme="minorHAnsi"/>
              </w:rPr>
              <w:t xml:space="preserve"> Lab and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procedure followed</w:t>
            </w:r>
          </w:p>
        </w:tc>
        <w:tc>
          <w:tcPr>
            <w:tcW w:w="2160" w:type="dxa"/>
          </w:tcPr>
          <w:p w:rsidR="00310560" w:rsidRPr="00457F6A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 xml:space="preserve">Has </w:t>
            </w:r>
            <w:r>
              <w:rPr>
                <w:rFonts w:cstheme="minorHAnsi"/>
              </w:rPr>
              <w:t>poor</w:t>
            </w:r>
            <w:r w:rsidRPr="00457F6A">
              <w:rPr>
                <w:rFonts w:cstheme="minorHAnsi"/>
              </w:rPr>
              <w:t xml:space="preserve"> idea about the</w:t>
            </w:r>
            <w:r>
              <w:rPr>
                <w:rFonts w:cstheme="minorHAnsi"/>
              </w:rPr>
              <w:t xml:space="preserve"> Lab and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procedure followed</w:t>
            </w:r>
          </w:p>
        </w:tc>
      </w:tr>
      <w:tr w:rsidR="00310560" w:rsidTr="009B0605">
        <w:tc>
          <w:tcPr>
            <w:tcW w:w="1993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  <w:b/>
                <w:bCs/>
              </w:rPr>
              <w:t>Attention to Lab Report</w:t>
            </w:r>
          </w:p>
          <w:p w:rsidR="00310560" w:rsidRPr="00EE7C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7C5D">
              <w:rPr>
                <w:rFonts w:cstheme="minorHAnsi"/>
              </w:rPr>
              <w:t>PLO4,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</w:tc>
        <w:tc>
          <w:tcPr>
            <w:tcW w:w="1872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Submission of Lab Report in Proper Time i.e. in next day of lab., with proper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.</w:t>
            </w:r>
          </w:p>
        </w:tc>
        <w:tc>
          <w:tcPr>
            <w:tcW w:w="1800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Submission of Lab Report in proper time but not with proper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.</w:t>
            </w:r>
          </w:p>
        </w:tc>
        <w:tc>
          <w:tcPr>
            <w:tcW w:w="1710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Late Submission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with proper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.</w:t>
            </w:r>
          </w:p>
        </w:tc>
        <w:tc>
          <w:tcPr>
            <w:tcW w:w="2160" w:type="dxa"/>
          </w:tcPr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Late Submission Very poor</w:t>
            </w:r>
          </w:p>
          <w:p w:rsidR="00310560" w:rsidRPr="00517D5D" w:rsidRDefault="00310560" w:rsidP="009B0605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</w:t>
            </w:r>
          </w:p>
        </w:tc>
      </w:tr>
    </w:tbl>
    <w:p w:rsidR="00287A93" w:rsidRDefault="00287A93"/>
    <w:sectPr w:rsidR="00287A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,Bold">
    <w:altName w:val="Cambria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t7AwMjU0MrM0tTBT0lEKTi0uzszPAykwrAUAthMyRywAAAA="/>
  </w:docVars>
  <w:rsids>
    <w:rsidRoot w:val="00310560"/>
    <w:rsid w:val="00287A93"/>
    <w:rsid w:val="00310560"/>
    <w:rsid w:val="007A0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8F10346-A30E-A149-87DE-1CEB86909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05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05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Ehzaz Khan</cp:lastModifiedBy>
  <cp:revision>2</cp:revision>
  <dcterms:created xsi:type="dcterms:W3CDTF">2023-03-03T20:34:00Z</dcterms:created>
  <dcterms:modified xsi:type="dcterms:W3CDTF">2023-03-03T20:34:00Z</dcterms:modified>
</cp:coreProperties>
</file>